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p>
    <w:p>
      <w:pPr>
        <w:pStyle w:val="FirstParagraph"/>
      </w:pPr>
      <w:r>
        <w:rPr>
          <w:bCs/>
          <w:b/>
        </w:rPr>
        <w:t xml:space="preserve">John Doe</w:t>
      </w:r>
      <w:r>
        <w:br/>
      </w:r>
      <w:r>
        <w:t xml:space="preserve">123 Engineering Street</w:t>
      </w:r>
      <w:r>
        <w:br/>
      </w:r>
      <w:r>
        <w:t xml:space="preserve">Manchester, M1 2AB</w:t>
      </w:r>
      <w:r>
        <w:br/>
      </w:r>
      <w:r>
        <w:t xml:space="preserve">United Kingdom</w:t>
      </w:r>
      <w:r>
        <w:br/>
      </w:r>
      <w:r>
        <w:t xml:space="preserve">Email: john.doe@example.com | Phone: +44 7900 123456</w:t>
      </w:r>
    </w:p>
    <w:p>
      <w:pPr>
        <w:pStyle w:val="BodyText"/>
      </w:pPr>
      <w:r>
        <w:t xml:space="preserve">Date: April 5, 2023</w:t>
      </w:r>
    </w:p>
    <w:p>
      <w:pPr>
        <w:pStyle w:val="BodyText"/>
      </w:pPr>
      <w:r>
        <w:rPr>
          <w:bCs/>
          <w:b/>
        </w:rPr>
        <w:t xml:space="preserve">Ms. Emily Thompson</w:t>
      </w:r>
      <w:r>
        <w:br/>
      </w:r>
      <w:r>
        <w:t xml:space="preserve">Human Resources Manager</w:t>
      </w:r>
      <w:r>
        <w:br/>
      </w:r>
      <w:r>
        <w:t xml:space="preserve">Advanced Manufacturing Solutions Ltd.</w:t>
      </w:r>
      <w:r>
        <w:br/>
      </w:r>
      <w:r>
        <w:t xml:space="preserve">10 Innovation Drive</w:t>
      </w:r>
      <w:r>
        <w:br/>
      </w:r>
      <w:r>
        <w:t xml:space="preserve">Manchester, M14 6AA</w:t>
      </w:r>
      <w:r>
        <w:br/>
      </w:r>
      <w:r>
        <w:t xml:space="preserve">United Kingdom</w:t>
      </w:r>
    </w:p>
    <w:bookmarkStart w:id="20" w:name="X3102f076c703b296e361d22c4108465842d9a17"/>
    <w:p>
      <w:pPr>
        <w:pStyle w:val="Heading1"/>
      </w:pPr>
      <w:r>
        <w:t xml:space="preserve">Cover Letter for Industrial Engineer Position</w:t>
      </w:r>
    </w:p>
    <w:p>
      <w:pPr>
        <w:pStyle w:val="FirstParagraph"/>
      </w:pPr>
      <w:r>
        <w:t xml:space="preserve">To the Hiring Team at Advanced Manufacturing Solutions Ltd.,</w:t>
      </w:r>
    </w:p>
    <w:p>
      <w:pPr>
        <w:pStyle w:val="BodyText"/>
      </w:pPr>
      <w:r>
        <w:t xml:space="preserve">I am writing to express my enthusiastic interest in the Industrial Engineer position at your esteemed organization in Manchester, United Kingdom. With a solid academic foundation in industrial engineering and hands-on experience optimizing processes across diverse industries, I am eager to contribute my expertise to drive efficiency, innovation, and growth within your team. Manchester’s vibrant manufacturing landscape and commitment to technological advancement make it an ideal location for an Industrial Engineer like me to thrive, and I am confident that my skills align perfectly with the needs of your organization.</w:t>
      </w:r>
    </w:p>
    <w:p>
      <w:pPr>
        <w:pStyle w:val="BodyText"/>
      </w:pPr>
      <w:r>
        <w:t xml:space="preserve">As a qualified Industrial Engineer with over five years of experience in process optimization, supply chain management, and data-driven decision-making, I have consistently delivered solutions that enhance productivity and reduce operational costs. My career has been defined by a passion for solving complex challenges through systematic analysis and creative problem-solving. Whether it is streamlining production lines in the automotive sector or implementing lean methodologies in logistics operations, I approach every project with a focus on precision, sustainability, and long-term value.</w:t>
      </w:r>
    </w:p>
    <w:p>
      <w:pPr>
        <w:pStyle w:val="BodyText"/>
      </w:pPr>
      <w:r>
        <w:t xml:space="preserve">One of my most rewarding experiences was working as an Industrial Engineer at PrecisionTech Innovations in Birmingham. There, I led a cross-functional team to redesign the assembly line for automotive components, which resulted in a 25% increase in output while reducing waste by 18%. This project not only improved operational efficiency but also strengthened the company’s reputation for quality and reliability. My ability to translate technical concepts into actionable strategies has always been a cornerstone of my professional philosophy, and I am eager to bring this same dedication to your organization in Manchester.</w:t>
      </w:r>
    </w:p>
    <w:p>
      <w:pPr>
        <w:pStyle w:val="BodyText"/>
      </w:pPr>
      <w:r>
        <w:t xml:space="preserve">Manchester, as a hub for advanced manufacturing and engineering excellence, offers unique opportunities to contribute to cutting-edge projects that shape the future of industry. The city’s growing emphasis on sustainable practices and digital transformation resonates deeply with my own values as an Industrial Engineer. I am particularly inspired by the potential of Industry 4.0 technologies, such as IoT-enabled monitoring systems and AI-driven analytics, which are increasingly being adopted in Manchester’s industrial sector. I am keen to collaborate with your team to leverage these innovations and position your operations at the forefront of technological advancement.</w:t>
      </w:r>
    </w:p>
    <w:p>
      <w:pPr>
        <w:pStyle w:val="BodyText"/>
      </w:pPr>
      <w:r>
        <w:t xml:space="preserve">My technical skills include proficiency in process simulation software like AutoCAD and SolidWorks, as well as expertise in statistical analysis tools such as Minitab and Python. I hold a Bachelor’s degree in Industrial Engineering from the University of Manchester, where I graduated with honors and was recognized for my research on sustainable manufacturing practices. This academic background, combined with my professional experience, has equipped me to tackle multifaceted challenges in industrial environments.</w:t>
      </w:r>
    </w:p>
    <w:p>
      <w:pPr>
        <w:pStyle w:val="BodyText"/>
      </w:pPr>
      <w:r>
        <w:t xml:space="preserve">What sets me apart is not only my technical acumen but also my ability to communicate complex ideas effectively and collaborate with stakeholders across departments. I have consistently acted as a bridge between engineering teams, management, and clients, ensuring that projects are aligned with both technical requirements and business objectives. In Manchester’s dynamic industrial ecosystem, where interdisciplinary collaboration is key to success, I believe my interpersonal skills will be an asset to your organization.</w:t>
      </w:r>
    </w:p>
    <w:p>
      <w:pPr>
        <w:pStyle w:val="BodyText"/>
      </w:pPr>
      <w:r>
        <w:t xml:space="preserve">I am particularly drawn to Advanced Manufacturing Solutions Ltd. because of your commitment to innovation and excellence in the United Kingdom manufacturing sector. Your company’s reputation for delivering high-quality solutions that meet evolving market demands aligns with my own professional goals. I am confident that my background in industrial engineering, coupled with my adaptability and drive, will enable me to contribute meaningfully to your team’s success.</w:t>
      </w:r>
    </w:p>
    <w:p>
      <w:pPr>
        <w:pStyle w:val="BodyText"/>
      </w:pPr>
      <w:r>
        <w:t xml:space="preserve">Thank you for considering my application. I would welcome the opportunity to discuss how my skills and experiences can benefit your organization. Please feel free to contact me at +44 7900 123456 or john.doe@example.com at your convenience. I look forward to the possibility of contributing to the continued growth and innovation of Advanced Manufacturing Solutions Ltd. in Manchester, United Kingdom.</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dc:title>
  <dc:creator/>
  <cp:keywords/>
  <dcterms:created xsi:type="dcterms:W3CDTF">2026-07-21T14:52:09Z</dcterms:created>
  <dcterms:modified xsi:type="dcterms:W3CDTF">2026-07-21T14:52:09Z</dcterms:modified>
</cp:coreProperties>
</file>

<file path=docProps/custom.xml><?xml version="1.0" encoding="utf-8"?>
<Properties xmlns="http://schemas.openxmlformats.org/officeDocument/2006/custom-properties" xmlns:vt="http://schemas.openxmlformats.org/officeDocument/2006/docPropsVTypes"/>
</file>